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3441F" w:rsidRDefault="00AE0859" w14:paraId="41244D14" w14:textId="77777777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:rsidR="00D3441F" w:rsidRDefault="00AE0859" w14:paraId="4224E3FA" w14:textId="7777777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:rsidR="00D3441F" w:rsidRDefault="00AE0859" w14:paraId="1C4AD2AD" w14:textId="77777777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:rsidR="00D3441F" w:rsidP="00A2601E" w:rsidRDefault="00AE0859" w14:paraId="5878E37E" w14:textId="25C8140F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And </w:t>
      </w:r>
      <w:r>
        <w:rPr>
          <w:b/>
          <w:bCs/>
          <w:sz w:val="28"/>
          <w:szCs w:val="28"/>
        </w:rPr>
        <w:t xml:space="preserve"> Database Schema.</w:t>
      </w:r>
    </w:p>
    <w:p w:rsidR="00D3441F" w:rsidRDefault="00AE0859" w14:paraId="30BC37B5" w14:textId="7777777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:rsidR="00D3441F" w:rsidRDefault="00AE0859" w14:paraId="3FB1F9EA" w14:textId="77777777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:rsidR="00D3441F" w:rsidRDefault="00AE0859" w14:paraId="29CD53B6" w14:textId="77777777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ideo Demo for running ( 2 – 5 Minutes ).</w:t>
      </w:r>
    </w:p>
    <w:p w:rsidR="00D3441F" w:rsidP="76BA8455" w:rsidRDefault="00AE0859" w14:paraId="45112E74" w14:textId="5E55187D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76BA8455">
        <w:rPr>
          <w:b/>
          <w:bCs/>
          <w:sz w:val="28"/>
          <w:szCs w:val="28"/>
        </w:rPr>
        <w:t>Documentation</w:t>
      </w:r>
      <w:r w:rsidRPr="76BA8455" w:rsidR="00A2601E">
        <w:rPr>
          <w:b/>
          <w:bCs/>
          <w:sz w:val="28"/>
          <w:szCs w:val="28"/>
        </w:rPr>
        <w:t xml:space="preserve"> and Evaluation Form</w:t>
      </w:r>
    </w:p>
    <w:p w:rsidR="00D3441F" w:rsidP="11CE728D" w:rsidRDefault="00AE0859" w14:paraId="3F3000F7" w14:textId="5910C464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:rsidTr="1CA36C99" w14:paraId="2FBAB8CD" w14:textId="77777777">
        <w:tc>
          <w:tcPr>
            <w:tcW w:w="5579" w:type="dxa"/>
            <w:tcMar/>
          </w:tcPr>
          <w:p w:rsidR="00D3441F" w:rsidRDefault="00451C25" w14:paraId="2FA1E1FE" w14:textId="5E3892C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  <w:tcMar/>
          </w:tcPr>
          <w:p w:rsidR="00D3441F" w:rsidRDefault="00AE0859" w14:paraId="70679414" w14:textId="65D28F16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  <w:tcMar/>
          </w:tcPr>
          <w:p w:rsidR="00D3441F" w:rsidRDefault="00AE0859" w14:paraId="50A8B60E" w14:textId="146FB2DB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  <w:tcMar/>
          </w:tcPr>
          <w:p w:rsidR="00D3441F" w:rsidRDefault="00AE0859" w14:paraId="735D1B6A" w14:textId="1C2D48D0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  <w:tcMar/>
          </w:tcPr>
          <w:p w:rsidR="00D3441F" w:rsidRDefault="00AE0859" w14:paraId="55F193AA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:rsidTr="1CA36C99" w14:paraId="60368D7A" w14:textId="77777777">
        <w:tc>
          <w:tcPr>
            <w:tcW w:w="5579" w:type="dxa"/>
            <w:tcMar/>
          </w:tcPr>
          <w:p w:rsidR="00D3441F" w:rsidRDefault="00AE0859" w14:paraId="2950545C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  <w:tcMar/>
          </w:tcPr>
          <w:p w:rsidR="00D3441F" w:rsidRDefault="00AE0859" w14:paraId="09C116A1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  <w:tcMar/>
          </w:tcPr>
          <w:p w:rsidR="00D3441F" w:rsidRDefault="00AE0859" w14:paraId="4F8DE3B9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  <w:tcMar/>
          </w:tcPr>
          <w:p w:rsidR="00D3441F" w:rsidRDefault="00AE0859" w14:paraId="116603C1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Mar/>
          </w:tcPr>
          <w:p w:rsidR="00D3441F" w:rsidRDefault="00D3441F" w14:paraId="11AACAE6" w14:textId="4B2F5061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224D449A" w14:textId="77777777">
        <w:tc>
          <w:tcPr>
            <w:tcW w:w="5579" w:type="dxa"/>
            <w:tcMar/>
          </w:tcPr>
          <w:p w:rsidR="00D3441F" w:rsidRDefault="00AE0859" w14:paraId="27DE7CCE" w14:textId="017C7632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:rsidR="00D3441F" w:rsidRDefault="00AE0859" w14:paraId="1D66AB80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  <w:tcMar/>
          </w:tcPr>
          <w:p w:rsidR="00D3441F" w:rsidRDefault="00AE0859" w14:paraId="06CE1DFA" w14:textId="49F1B320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  <w:tcMar/>
          </w:tcPr>
          <w:p w:rsidR="00D3441F" w:rsidRDefault="00AE0859" w14:paraId="2C60B672" w14:textId="20453194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  <w:tcMar/>
          </w:tcPr>
          <w:p w:rsidR="00D3441F" w:rsidRDefault="00AE0859" w14:paraId="1543F6DA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Mar/>
          </w:tcPr>
          <w:p w:rsidR="00D3441F" w:rsidRDefault="00D3441F" w14:paraId="6B61CEF4" w14:textId="307FF1B0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51A2DEC7" w14:textId="77777777">
        <w:trPr>
          <w:trHeight w:val="330"/>
        </w:trPr>
        <w:tc>
          <w:tcPr>
            <w:tcW w:w="5579" w:type="dxa"/>
            <w:tcMar/>
          </w:tcPr>
          <w:p w:rsidR="00D3441F" w:rsidRDefault="00AE0859" w14:paraId="094D9965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  <w:tcMar/>
          </w:tcPr>
          <w:p w:rsidR="00D3441F" w:rsidRDefault="00AE0859" w14:paraId="01027C2E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  <w:tcMar/>
          </w:tcPr>
          <w:p w:rsidR="00D3441F" w:rsidRDefault="00AE0859" w14:paraId="5762A4EF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  <w:tcMar/>
          </w:tcPr>
          <w:p w:rsidR="00D3441F" w:rsidRDefault="00AE0859" w14:paraId="7E5E55D0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  <w:tcMar/>
          </w:tcPr>
          <w:p w:rsidR="00D3441F" w:rsidRDefault="00D3441F" w14:paraId="040F14F0" w14:textId="42D49C4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1315A662" w14:textId="77777777">
        <w:tc>
          <w:tcPr>
            <w:tcW w:w="5579" w:type="dxa"/>
            <w:tcMar/>
          </w:tcPr>
          <w:p w:rsidR="00D3441F" w:rsidRDefault="00AE0859" w14:paraId="70495CD8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  <w:tcMar/>
          </w:tcPr>
          <w:p w:rsidR="00D3441F" w:rsidRDefault="00AE0859" w14:paraId="497BC188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  <w:tcMar/>
          </w:tcPr>
          <w:p w:rsidR="00D3441F" w:rsidRDefault="00AE0859" w14:paraId="2BBC4A03" w14:textId="6DEE9486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  <w:tcMar/>
          </w:tcPr>
          <w:p w:rsidR="00D3441F" w:rsidRDefault="00AE0859" w14:paraId="71701321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  <w:tcMar/>
          </w:tcPr>
          <w:p w:rsidR="00D3441F" w:rsidRDefault="00D3441F" w14:paraId="739AC21C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04C9142D" w14:textId="77777777">
        <w:tc>
          <w:tcPr>
            <w:tcW w:w="5579" w:type="dxa"/>
            <w:tcMar/>
          </w:tcPr>
          <w:p w:rsidR="00D3441F" w:rsidRDefault="00AE0859" w14:paraId="409CBAF8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  <w:tcMar/>
          </w:tcPr>
          <w:p w:rsidR="00D3441F" w:rsidRDefault="00AE0859" w14:paraId="57BD8CDE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  <w:tcMar/>
          </w:tcPr>
          <w:p w:rsidR="00D3441F" w:rsidRDefault="00AE0859" w14:paraId="1DD1F326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  <w:tcMar/>
          </w:tcPr>
          <w:p w:rsidR="00D3441F" w:rsidRDefault="00AE0859" w14:paraId="1A69ABC2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  <w:tcMar/>
          </w:tcPr>
          <w:p w:rsidR="00D3441F" w:rsidRDefault="00D3441F" w14:paraId="62EEF8BB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14A0FF04" w14:textId="77777777">
        <w:tc>
          <w:tcPr>
            <w:tcW w:w="5579" w:type="dxa"/>
            <w:tcMar/>
          </w:tcPr>
          <w:p w:rsidR="00D3441F" w:rsidRDefault="00AE0859" w14:paraId="3117A797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  <w:tcMar/>
          </w:tcPr>
          <w:p w:rsidR="00D3441F" w:rsidRDefault="00AE0859" w14:paraId="738509E5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  <w:tcMar/>
          </w:tcPr>
          <w:p w:rsidR="00D3441F" w:rsidRDefault="00AE0859" w14:paraId="51D97F51" w14:textId="5A191D0D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  <w:tcMar/>
          </w:tcPr>
          <w:p w:rsidR="00D3441F" w:rsidRDefault="00AE0859" w14:paraId="1FF61A46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  <w:tcMar/>
          </w:tcPr>
          <w:p w:rsidR="00D3441F" w:rsidRDefault="00D3441F" w14:paraId="3F5AACB9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0CF6EF92" w14:textId="77777777">
        <w:tc>
          <w:tcPr>
            <w:tcW w:w="5579" w:type="dxa"/>
            <w:tcMar/>
          </w:tcPr>
          <w:p w:rsidR="00D3441F" w:rsidRDefault="00AE0859" w14:paraId="7F63ECB4" w14:textId="0E9036B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>Lisko</w:t>
            </w:r>
            <w:r w:rsidR="006256D9">
              <w:rPr>
                <w:rFonts w:eastAsia="Calibri" w:cs="Arial"/>
                <w:b/>
                <w:bCs/>
                <w:sz w:val="28"/>
                <w:szCs w:val="28"/>
              </w:rPr>
              <w:t>v</w:t>
            </w:r>
            <w:proofErr w:type="spellEnd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  <w:tcMar/>
          </w:tcPr>
          <w:p w:rsidR="00D3441F" w:rsidRDefault="00AE0859" w14:paraId="377CB4B2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  <w:tcMar/>
          </w:tcPr>
          <w:p w:rsidR="00D3441F" w:rsidRDefault="00AE0859" w14:paraId="462CDB84" w14:textId="6EADCD91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  <w:tcMar/>
          </w:tcPr>
          <w:p w:rsidR="00D3441F" w:rsidRDefault="00AE0859" w14:paraId="41EE4267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  <w:tcMar/>
          </w:tcPr>
          <w:p w:rsidR="00D3441F" w:rsidRDefault="00D3441F" w14:paraId="6C762F06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4D7B0EBA" w14:textId="77777777">
        <w:tc>
          <w:tcPr>
            <w:tcW w:w="5579" w:type="dxa"/>
            <w:tcMar/>
          </w:tcPr>
          <w:p w:rsidR="00D3441F" w:rsidRDefault="00AE0859" w14:paraId="78516736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  <w:tcMar/>
          </w:tcPr>
          <w:p w:rsidR="00D3441F" w:rsidRDefault="00AE0859" w14:paraId="65F18524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  <w:tcMar/>
          </w:tcPr>
          <w:p w:rsidR="00D3441F" w:rsidRDefault="00AE0859" w14:paraId="7D8DA019" w14:textId="36805B98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  <w:tcMar/>
          </w:tcPr>
          <w:p w:rsidR="00D3441F" w:rsidRDefault="00AE0859" w14:paraId="3D43E01C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  <w:tcMar/>
          </w:tcPr>
          <w:p w:rsidR="00D3441F" w:rsidRDefault="00D3441F" w14:paraId="6FF963EB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646A88C5" w14:textId="77777777">
        <w:tc>
          <w:tcPr>
            <w:tcW w:w="5579" w:type="dxa"/>
            <w:tcMar/>
          </w:tcPr>
          <w:p w:rsidR="00D3441F" w:rsidRDefault="00AE0859" w14:paraId="04F0E631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  <w:tcMar/>
          </w:tcPr>
          <w:p w:rsidR="00D3441F" w:rsidRDefault="00AE0859" w14:paraId="28BB9981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  <w:tcMar/>
          </w:tcPr>
          <w:p w:rsidR="00D3441F" w:rsidRDefault="00AE0859" w14:paraId="3FFCAA14" w14:textId="007F6A0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  <w:tcMar/>
          </w:tcPr>
          <w:p w:rsidR="00D3441F" w:rsidRDefault="00AE0859" w14:paraId="5B158E4A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  <w:tcMar/>
          </w:tcPr>
          <w:p w:rsidR="00D3441F" w:rsidRDefault="00D3441F" w14:paraId="6500A298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011FC379" w14:textId="77777777">
        <w:trPr>
          <w:trHeight w:val="405"/>
        </w:trPr>
        <w:tc>
          <w:tcPr>
            <w:tcW w:w="5579" w:type="dxa"/>
            <w:tcBorders>
              <w:top w:val="nil"/>
            </w:tcBorders>
            <w:tcMar/>
          </w:tcPr>
          <w:p w:rsidR="00D3441F" w:rsidRDefault="00AE0859" w14:paraId="660DC874" w14:textId="7D0A5FA5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  <w:tcMar/>
          </w:tcPr>
          <w:p w:rsidR="00D3441F" w:rsidP="009C10AB" w:rsidRDefault="009C10AB" w14:paraId="39CFF0A5" w14:textId="1A9824C3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  <w:tcMar/>
          </w:tcPr>
          <w:p w:rsidR="00D3441F" w:rsidRDefault="00D3441F" w14:paraId="794FAFFF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78C6827A" w14:textId="77777777">
        <w:trPr>
          <w:trHeight w:val="360"/>
        </w:trPr>
        <w:tc>
          <w:tcPr>
            <w:tcW w:w="5579" w:type="dxa"/>
            <w:tcBorders>
              <w:top w:val="nil"/>
            </w:tcBorders>
            <w:tcMar/>
          </w:tcPr>
          <w:p w:rsidR="00D3441F" w:rsidRDefault="00AE0859" w14:paraId="3A9AB9EC" w14:textId="056E7A7D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  <w:tcMar/>
          </w:tcPr>
          <w:p w:rsidR="00D3441F" w:rsidP="009C10AB" w:rsidRDefault="009C10AB" w14:paraId="5CDB58B8" w14:textId="17C77BE1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  <w:tcMar/>
          </w:tcPr>
          <w:p w:rsidR="00D3441F" w:rsidRDefault="00D3441F" w14:paraId="65E762CF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6E7D064C" w14:textId="77777777">
        <w:tc>
          <w:tcPr>
            <w:tcW w:w="5579" w:type="dxa"/>
            <w:tcBorders>
              <w:top w:val="nil"/>
            </w:tcBorders>
            <w:tcMar/>
          </w:tcPr>
          <w:p w:rsidR="00D3441F" w:rsidRDefault="00AE0859" w14:paraId="72887602" w14:textId="3BB04742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  <w:tcMar/>
          </w:tcPr>
          <w:p w:rsidR="00D3441F" w:rsidP="009C10AB" w:rsidRDefault="009C10AB" w14:paraId="782415F2" w14:textId="425B557C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  <w:tcMar/>
          </w:tcPr>
          <w:p w:rsidR="00D3441F" w:rsidRDefault="00D3441F" w14:paraId="1B6AE26C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:rsidTr="1CA36C99" w14:paraId="6D8B5886" w14:textId="77777777">
        <w:tc>
          <w:tcPr>
            <w:tcW w:w="5579" w:type="dxa"/>
            <w:tcBorders>
              <w:top w:val="nil"/>
            </w:tcBorders>
            <w:tcMar/>
          </w:tcPr>
          <w:p w:rsidR="00D3441F" w:rsidRDefault="00AE0859" w14:paraId="4D67933C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  <w:tcMar/>
          </w:tcPr>
          <w:p w:rsidR="00D3441F" w:rsidRDefault="00D3441F" w14:paraId="198847EE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  <w:tcMar/>
          </w:tcPr>
          <w:p w:rsidR="00D3441F" w:rsidRDefault="00D3441F" w14:paraId="1C3C34DA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  <w:tcMar/>
          </w:tcPr>
          <w:p w:rsidR="00D3441F" w:rsidRDefault="00D3441F" w14:paraId="4CC45C4C" w14:textId="77777777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  <w:tcMar/>
          </w:tcPr>
          <w:p w:rsidR="00D3441F" w:rsidRDefault="00D3441F" w14:paraId="2415A5EE" w14:textId="77777777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1CA36C99" w:rsidTr="1CA36C99" w14:paraId="71891A95">
        <w:tc>
          <w:tcPr>
            <w:tcW w:w="3667" w:type="dxa"/>
            <w:tcMar/>
          </w:tcPr>
          <w:p w:rsidR="373187BE" w:rsidP="1CA36C99" w:rsidRDefault="373187BE" w14:noSpellErr="1" w14:paraId="2F42662D">
            <w:pPr>
              <w:pStyle w:val="ListParagraph"/>
              <w:ind w:left="0"/>
              <w:rPr>
                <w:b w:val="1"/>
                <w:bCs w:val="1"/>
                <w:sz w:val="28"/>
                <w:szCs w:val="28"/>
              </w:rPr>
            </w:pPr>
            <w:r w:rsidRPr="1CA36C99" w:rsidR="373187BE">
              <w:rPr>
                <w:b w:val="1"/>
                <w:bCs w:val="1"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  <w:tcMar/>
          </w:tcPr>
          <w:p w:rsidR="373187BE" w:rsidP="1CA36C99" w:rsidRDefault="373187BE" w14:noSpellErr="1" w14:paraId="7F1F228B">
            <w:pPr>
              <w:pStyle w:val="ListParagraph"/>
              <w:ind w:left="0"/>
              <w:rPr>
                <w:b w:val="1"/>
                <w:bCs w:val="1"/>
                <w:sz w:val="28"/>
                <w:szCs w:val="28"/>
              </w:rPr>
            </w:pPr>
            <w:r w:rsidRPr="1CA36C99" w:rsidR="373187BE">
              <w:rPr>
                <w:b w:val="1"/>
                <w:bCs w:val="1"/>
                <w:sz w:val="28"/>
                <w:szCs w:val="28"/>
              </w:rPr>
              <w:t>+4</w:t>
            </w:r>
          </w:p>
        </w:tc>
        <w:tc>
          <w:tcPr>
            <w:tcW w:w="993" w:type="dxa"/>
            <w:tcMar/>
          </w:tcPr>
          <w:p w:rsidR="1CA36C99" w:rsidP="1CA36C99" w:rsidRDefault="1CA36C99" w14:paraId="6476A917" w14:textId="10466411">
            <w:pPr>
              <w:pStyle w:val="ListParagraph"/>
              <w:ind w:left="0"/>
              <w:rPr>
                <w:b w:val="1"/>
                <w:bCs w:val="1"/>
                <w:sz w:val="28"/>
                <w:szCs w:val="28"/>
              </w:rPr>
            </w:pPr>
          </w:p>
        </w:tc>
      </w:tr>
      <w:tr w:rsidR="1CA36C99" w:rsidTr="1CA36C99" w14:paraId="4B7F5CF2">
        <w:tc>
          <w:tcPr>
            <w:tcW w:w="3667" w:type="dxa"/>
            <w:tcMar/>
          </w:tcPr>
          <w:p w:rsidR="373187BE" w:rsidP="1CA36C99" w:rsidRDefault="373187BE" w14:noSpellErr="1" w14:paraId="2E8E25A2">
            <w:pPr>
              <w:pStyle w:val="ListParagraph"/>
              <w:ind w:left="0"/>
              <w:rPr>
                <w:b w:val="1"/>
                <w:bCs w:val="1"/>
                <w:sz w:val="28"/>
                <w:szCs w:val="28"/>
                <w:lang w:bidi="ar-EG"/>
              </w:rPr>
            </w:pPr>
            <w:r w:rsidRPr="1CA36C99" w:rsidR="373187BE">
              <w:rPr>
                <w:b w:val="1"/>
                <w:bCs w:val="1"/>
                <w:sz w:val="28"/>
                <w:szCs w:val="28"/>
              </w:rPr>
              <w:t>Bounce</w:t>
            </w:r>
            <w:r w:rsidRPr="1CA36C99" w:rsidR="373187BE">
              <w:rPr>
                <w:b w:val="1"/>
                <w:bCs w:val="1"/>
                <w:sz w:val="28"/>
                <w:szCs w:val="28"/>
              </w:rPr>
              <w:t xml:space="preserve"> </w:t>
            </w:r>
            <w:r w:rsidRPr="1CA36C99" w:rsidR="373187BE">
              <w:rPr>
                <w:b w:val="1"/>
                <w:bCs w:val="1"/>
                <w:sz w:val="28"/>
                <w:szCs w:val="28"/>
              </w:rPr>
              <w:t>on Overall Work</w:t>
            </w:r>
          </w:p>
        </w:tc>
        <w:tc>
          <w:tcPr>
            <w:tcW w:w="864" w:type="dxa"/>
            <w:tcMar/>
          </w:tcPr>
          <w:p w:rsidR="373187BE" w:rsidP="1CA36C99" w:rsidRDefault="373187BE" w14:noSpellErr="1" w14:paraId="5E70D346">
            <w:pPr>
              <w:pStyle w:val="ListParagraph"/>
              <w:ind w:left="0"/>
              <w:rPr>
                <w:b w:val="1"/>
                <w:bCs w:val="1"/>
                <w:sz w:val="28"/>
                <w:szCs w:val="28"/>
              </w:rPr>
            </w:pPr>
            <w:r w:rsidRPr="1CA36C99" w:rsidR="373187BE">
              <w:rPr>
                <w:b w:val="1"/>
                <w:bCs w:val="1"/>
                <w:sz w:val="28"/>
                <w:szCs w:val="28"/>
              </w:rPr>
              <w:t>+2</w:t>
            </w:r>
          </w:p>
        </w:tc>
        <w:tc>
          <w:tcPr>
            <w:tcW w:w="993" w:type="dxa"/>
            <w:tcMar/>
          </w:tcPr>
          <w:p w:rsidR="1CA36C99" w:rsidP="1CA36C99" w:rsidRDefault="1CA36C99" w14:paraId="1DC80382" w14:textId="55BB6BC3">
            <w:pPr>
              <w:pStyle w:val="ListParagraph"/>
              <w:ind w:left="0"/>
              <w:rPr>
                <w:b w:val="1"/>
                <w:bCs w:val="1"/>
                <w:sz w:val="28"/>
                <w:szCs w:val="28"/>
              </w:rPr>
            </w:pPr>
          </w:p>
        </w:tc>
      </w:tr>
      <w:tr w:rsidR="1CA36C99" w:rsidTr="1CA36C99" w14:paraId="666A3A21">
        <w:tc>
          <w:tcPr>
            <w:tcW w:w="3667" w:type="dxa"/>
            <w:tcMar/>
          </w:tcPr>
          <w:p w:rsidR="2EB0933C" w:rsidP="1CA36C99" w:rsidRDefault="2EB0933C" w14:noSpellErr="1" w14:paraId="4A2DACD3" w14:textId="5CE69D72">
            <w:pPr>
              <w:pStyle w:val="ListParagraph"/>
              <w:ind w:left="0"/>
              <w:rPr>
                <w:b w:val="1"/>
                <w:bCs w:val="1"/>
                <w:sz w:val="28"/>
                <w:szCs w:val="28"/>
              </w:rPr>
            </w:pPr>
            <w:r w:rsidRPr="1CA36C99" w:rsidR="2EB0933C">
              <w:rPr>
                <w:b w:val="1"/>
                <w:bCs w:val="1"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  <w:tcMar/>
          </w:tcPr>
          <w:p w:rsidR="1CA36C99" w:rsidP="1CA36C99" w:rsidRDefault="1CA36C99" w14:paraId="5003C5BB">
            <w:pPr>
              <w:pStyle w:val="ListParagraph"/>
              <w:ind w:left="0"/>
              <w:rPr>
                <w:b w:val="1"/>
                <w:bCs w:val="1"/>
                <w:sz w:val="28"/>
                <w:szCs w:val="28"/>
              </w:rPr>
            </w:pPr>
          </w:p>
        </w:tc>
      </w:tr>
    </w:tbl>
    <w:p w:rsidR="008C1EF5" w:rsidRDefault="008C1EF5" w14:paraId="2793AC23" w14:textId="6BFD02D1">
      <w:pPr>
        <w:pStyle w:val="ListParagraph"/>
        <w:ind w:left="-349"/>
        <w:rPr>
          <w:b w:val="1"/>
          <w:bCs w:val="1"/>
          <w:sz w:val="28"/>
          <w:szCs w:val="28"/>
        </w:rPr>
      </w:pPr>
    </w:p>
    <w:tbl>
      <w:tblPr>
        <w:tblStyle w:val="TableGrid"/>
        <w:tblW w:w="13466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4560"/>
        <w:gridCol w:w="2835"/>
        <w:gridCol w:w="1950"/>
        <w:gridCol w:w="2565"/>
        <w:gridCol w:w="1556"/>
      </w:tblGrid>
      <w:tr w:rsidR="00AC0BAC" w:rsidTr="1CA36C99" w14:paraId="3FF9BBAA" w14:textId="77777777">
        <w:tc>
          <w:tcPr>
            <w:tcW w:w="4560" w:type="dxa"/>
            <w:tcMar/>
          </w:tcPr>
          <w:p w:rsidR="00AC0BAC" w:rsidP="00BB69D6" w:rsidRDefault="00AC0BAC" w14:paraId="3EDE5232" w14:textId="7777777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835" w:type="dxa"/>
            <w:tcMar/>
          </w:tcPr>
          <w:p w:rsidR="00AC0BAC" w:rsidP="00BB69D6" w:rsidRDefault="00AC0BAC" w14:paraId="3F751F9C" w14:textId="60CC3541">
            <w:pPr>
              <w:widowControl w:val="0"/>
              <w:spacing w:after="0" w:line="240" w:lineRule="auto"/>
              <w:jc w:val="center"/>
              <w:rPr>
                <w:rFonts w:eastAsia="Calibri" w:cs="Arial"/>
                <w:b w:val="1"/>
                <w:bCs w:val="1"/>
                <w:sz w:val="28"/>
                <w:szCs w:val="28"/>
              </w:rPr>
            </w:pPr>
            <w:r w:rsidRPr="1CA36C99" w:rsidR="511BC9A6">
              <w:rPr>
                <w:rFonts w:eastAsia="Calibri" w:cs="Arial"/>
                <w:b w:val="1"/>
                <w:bCs w:val="1"/>
                <w:sz w:val="28"/>
                <w:szCs w:val="28"/>
              </w:rPr>
              <w:t>ID</w:t>
            </w:r>
          </w:p>
        </w:tc>
        <w:tc>
          <w:tcPr>
            <w:tcW w:w="1950" w:type="dxa"/>
            <w:tcMar/>
          </w:tcPr>
          <w:p w:rsidR="00AC0BAC" w:rsidP="00BB69D6" w:rsidRDefault="00AC0BAC" w14:paraId="2288C7EF" w14:textId="73DEEFDF">
            <w:pPr>
              <w:widowControl w:val="0"/>
              <w:spacing w:after="0" w:line="240" w:lineRule="auto"/>
              <w:jc w:val="center"/>
              <w:rPr>
                <w:rFonts w:eastAsia="Calibri" w:cs="Arial"/>
                <w:b w:val="1"/>
                <w:bCs w:val="1"/>
                <w:sz w:val="28"/>
                <w:szCs w:val="28"/>
              </w:rPr>
            </w:pPr>
            <w:r w:rsidRPr="1CA36C99" w:rsidR="511BC9A6">
              <w:rPr>
                <w:rFonts w:eastAsia="Calibri" w:cs="Arial"/>
                <w:b w:val="1"/>
                <w:bCs w:val="1"/>
                <w:sz w:val="28"/>
                <w:szCs w:val="28"/>
              </w:rPr>
              <w:t>Individual Bounce +2</w:t>
            </w:r>
          </w:p>
        </w:tc>
        <w:tc>
          <w:tcPr>
            <w:tcW w:w="2565" w:type="dxa"/>
            <w:tcMar/>
          </w:tcPr>
          <w:p w:rsidR="00AC0BAC" w:rsidP="00BB69D6" w:rsidRDefault="00AC0BAC" w14:paraId="72042153" w14:textId="35C8A560">
            <w:pPr>
              <w:widowControl w:val="0"/>
              <w:spacing w:after="0" w:line="240" w:lineRule="auto"/>
              <w:jc w:val="center"/>
              <w:rPr>
                <w:rFonts w:eastAsia="Calibri" w:cs="Arial"/>
                <w:b w:val="1"/>
                <w:bCs w:val="1"/>
                <w:sz w:val="28"/>
                <w:szCs w:val="28"/>
              </w:rPr>
            </w:pPr>
            <w:r w:rsidRPr="1CA36C99" w:rsidR="1CA36C99">
              <w:rPr>
                <w:rFonts w:eastAsia="Calibri" w:cs="Arial"/>
                <w:b w:val="1"/>
                <w:bCs w:val="1"/>
                <w:sz w:val="28"/>
                <w:szCs w:val="28"/>
              </w:rPr>
              <w:t>Grade</w:t>
            </w:r>
          </w:p>
        </w:tc>
        <w:tc>
          <w:tcPr>
            <w:tcW w:w="1556" w:type="dxa"/>
            <w:tcMar/>
          </w:tcPr>
          <w:p w:rsidR="00AC0BAC" w:rsidP="00BB69D6" w:rsidRDefault="00AC0BAC" w14:paraId="6B7343B7" w14:textId="7777777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AC0BAC" w:rsidTr="1CA36C99" w14:paraId="307EAB07" w14:textId="77777777">
        <w:trPr>
          <w:trHeight w:val="390"/>
        </w:trPr>
        <w:tc>
          <w:tcPr>
            <w:tcW w:w="4560" w:type="dxa"/>
            <w:tcMar/>
          </w:tcPr>
          <w:p w:rsidR="00AC0BAC" w:rsidP="1CA36C99" w:rsidRDefault="00AC0BAC" w14:paraId="6AA15015" w14:textId="4000A977">
            <w:pPr>
              <w:pStyle w:val="Normal"/>
              <w:widowControl w:val="0"/>
              <w:spacing w:after="0" w:line="240" w:lineRule="auto"/>
              <w:jc w:val="center"/>
              <w:rPr>
                <w:rFonts w:ascii="Calibri" w:hAnsi="Calibri" w:eastAsia="Calibri" w:cs="Calibri"/>
                <w:noProof w:val="0"/>
                <w:sz w:val="28"/>
                <w:szCs w:val="28"/>
                <w:lang w:val="en-US"/>
              </w:rPr>
            </w:pP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محمد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خالد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مرسي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جمعه</w:t>
            </w:r>
            <w:proofErr w:type="spellEnd"/>
          </w:p>
        </w:tc>
        <w:tc>
          <w:tcPr>
            <w:tcW w:w="2835" w:type="dxa"/>
            <w:tcMar/>
          </w:tcPr>
          <w:p w:rsidR="00AC0BAC" w:rsidP="1CA36C99" w:rsidRDefault="00AC0BAC" w14:paraId="3CD905E0" w14:textId="3CF5B1FC">
            <w:pPr>
              <w:pStyle w:val="Normal"/>
              <w:widowControl w:val="0"/>
              <w:spacing w:after="0" w:line="240" w:lineRule="auto"/>
              <w:jc w:val="center"/>
              <w:rPr>
                <w:rFonts w:ascii="Calibri" w:hAnsi="Calibri" w:eastAsia="Calibri" w:cs="Calibri"/>
                <w:noProof w:val="0"/>
                <w:sz w:val="28"/>
                <w:szCs w:val="28"/>
                <w:lang w:val="en-US"/>
              </w:rPr>
            </w:pPr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lang w:val="en-US"/>
              </w:rPr>
              <w:t>201900664</w:t>
            </w:r>
          </w:p>
        </w:tc>
        <w:tc>
          <w:tcPr>
            <w:tcW w:w="1950" w:type="dxa"/>
            <w:tcMar/>
          </w:tcPr>
          <w:p w:rsidR="00AC0BAC" w:rsidP="00F357DE" w:rsidRDefault="00AC0BAC" w14:paraId="45037C14" w14:textId="0ED5D856" w14:noSpellErr="1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2565" w:type="dxa"/>
            <w:tcMar/>
          </w:tcPr>
          <w:p w:rsidR="00AC0BAC" w:rsidP="00BB69D6" w:rsidRDefault="00AC0BAC" w14:paraId="498A21FA" w14:textId="4015B0C7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1556" w:type="dxa"/>
            <w:tcMar/>
          </w:tcPr>
          <w:p w:rsidR="00AC0BAC" w:rsidP="00BB69D6" w:rsidRDefault="00AC0BAC" w14:paraId="491E7516" w14:textId="77777777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</w:tr>
      <w:tr w:rsidR="00AC0BAC" w:rsidTr="1CA36C99" w14:paraId="15457709" w14:textId="77777777">
        <w:trPr>
          <w:trHeight w:val="525"/>
        </w:trPr>
        <w:tc>
          <w:tcPr>
            <w:tcW w:w="4560" w:type="dxa"/>
            <w:tcMar/>
          </w:tcPr>
          <w:p w:rsidR="00AC0BAC" w:rsidP="1CA36C99" w:rsidRDefault="00AC0BAC" w14:paraId="067403D0" w14:textId="67409CD9">
            <w:pPr>
              <w:pStyle w:val="Normal"/>
              <w:widowControl w:val="0"/>
              <w:spacing w:after="0" w:line="240" w:lineRule="auto"/>
              <w:jc w:val="center"/>
              <w:rPr>
                <w:rFonts w:ascii="Calibri" w:hAnsi="Calibri" w:eastAsia="Calibri" w:cs="Calibri"/>
                <w:noProof w:val="0"/>
                <w:sz w:val="28"/>
                <w:szCs w:val="28"/>
                <w:lang w:val="en-US"/>
              </w:rPr>
            </w:pP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يونس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يحيي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احمد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خليل</w:t>
            </w:r>
            <w:proofErr w:type="spellEnd"/>
          </w:p>
        </w:tc>
        <w:tc>
          <w:tcPr>
            <w:tcW w:w="2835" w:type="dxa"/>
            <w:tcMar/>
          </w:tcPr>
          <w:p w:rsidR="00AC0BAC" w:rsidP="1CA36C99" w:rsidRDefault="00AC0BAC" w14:paraId="0754F540" w14:textId="5D121979">
            <w:pPr>
              <w:widowControl w:val="0"/>
              <w:spacing w:after="0" w:line="240" w:lineRule="auto"/>
              <w:jc w:val="center"/>
              <w:rPr>
                <w:b w:val="0"/>
                <w:bCs w:val="0"/>
                <w:sz w:val="28"/>
                <w:szCs w:val="28"/>
              </w:rPr>
            </w:pPr>
            <w:r w:rsidRPr="1CA36C99" w:rsidR="1CA36C99">
              <w:rPr>
                <w:b w:val="0"/>
                <w:bCs w:val="0"/>
                <w:sz w:val="28"/>
                <w:szCs w:val="28"/>
              </w:rPr>
              <w:t>201901002</w:t>
            </w:r>
          </w:p>
        </w:tc>
        <w:tc>
          <w:tcPr>
            <w:tcW w:w="1950" w:type="dxa"/>
            <w:tcMar/>
          </w:tcPr>
          <w:p w:rsidR="00AC0BAC" w:rsidP="00F357DE" w:rsidRDefault="00AC0BAC" w14:paraId="103FCF42" w14:textId="56654D57" w14:noSpellErr="1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2565" w:type="dxa"/>
            <w:tcMar/>
          </w:tcPr>
          <w:p w:rsidR="00AC0BAC" w:rsidP="00BB69D6" w:rsidRDefault="00AC0BAC" w14:paraId="2BC2F4FE" w14:textId="734B136F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1556" w:type="dxa"/>
            <w:tcMar/>
          </w:tcPr>
          <w:p w:rsidR="00AC0BAC" w:rsidP="00BB69D6" w:rsidRDefault="00AC0BAC" w14:paraId="5D295241" w14:textId="77777777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</w:tr>
      <w:tr w:rsidR="00AC0BAC" w:rsidTr="1CA36C99" w14:paraId="2B38D193" w14:textId="77777777">
        <w:tc>
          <w:tcPr>
            <w:tcW w:w="4560" w:type="dxa"/>
            <w:tcMar/>
          </w:tcPr>
          <w:p w:rsidR="00AC0BAC" w:rsidP="1CA36C99" w:rsidRDefault="00AC0BAC" w14:paraId="6E58284A" w14:textId="174358D7">
            <w:pPr>
              <w:pStyle w:val="Normal"/>
              <w:spacing w:line="240" w:lineRule="auto"/>
              <w:jc w:val="center"/>
              <w:rPr>
                <w:rFonts w:ascii="Calibri" w:hAnsi="Calibri" w:eastAsia="Calibri" w:cs="Calibri"/>
                <w:noProof w:val="0"/>
                <w:sz w:val="28"/>
                <w:szCs w:val="28"/>
                <w:lang w:val="en-US"/>
              </w:rPr>
            </w:pPr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معتز رأفت ابراهيم ياسين</w:t>
            </w:r>
          </w:p>
        </w:tc>
        <w:tc>
          <w:tcPr>
            <w:tcW w:w="2835" w:type="dxa"/>
            <w:tcMar/>
          </w:tcPr>
          <w:p w:rsidR="00AC0BAC" w:rsidP="1CA36C99" w:rsidRDefault="00AC0BAC" w14:paraId="4A849CE8" w14:textId="591BDFD3">
            <w:pPr>
              <w:spacing w:line="240" w:lineRule="auto"/>
              <w:jc w:val="center"/>
              <w:rPr>
                <w:b w:val="0"/>
                <w:bCs w:val="0"/>
                <w:sz w:val="28"/>
                <w:szCs w:val="28"/>
              </w:rPr>
            </w:pPr>
            <w:r w:rsidRPr="1CA36C99" w:rsidR="1CA36C99">
              <w:rPr>
                <w:b w:val="0"/>
                <w:bCs w:val="0"/>
                <w:sz w:val="28"/>
                <w:szCs w:val="28"/>
              </w:rPr>
              <w:t>201900841</w:t>
            </w:r>
          </w:p>
        </w:tc>
        <w:tc>
          <w:tcPr>
            <w:tcW w:w="1950" w:type="dxa"/>
            <w:tcMar/>
          </w:tcPr>
          <w:p w:rsidR="00AC0BAC" w:rsidP="76BA8455" w:rsidRDefault="00AC0BAC" w14:paraId="41947095" w14:textId="14B04CF2" w14:noSpellErr="1">
            <w:pPr>
              <w:spacing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2565" w:type="dxa"/>
            <w:tcMar/>
          </w:tcPr>
          <w:p w:rsidR="00AC0BAC" w:rsidP="76BA8455" w:rsidRDefault="00AC0BAC" w14:paraId="3063CE12" w14:textId="4B990DDF" w14:noSpellErr="1">
            <w:pPr>
              <w:spacing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1556" w:type="dxa"/>
            <w:tcMar/>
          </w:tcPr>
          <w:p w:rsidR="00AC0BAC" w:rsidP="76BA8455" w:rsidRDefault="00AC0BAC" w14:paraId="3A2B2239" w14:textId="3BF160DA" w14:noSpellErr="1">
            <w:pPr>
              <w:spacing w:line="240" w:lineRule="auto"/>
              <w:rPr>
                <w:b w:val="1"/>
                <w:bCs w:val="1"/>
                <w:sz w:val="28"/>
                <w:szCs w:val="28"/>
              </w:rPr>
            </w:pPr>
          </w:p>
        </w:tc>
      </w:tr>
      <w:tr w:rsidR="00AC0BAC" w:rsidTr="1CA36C99" w14:paraId="260BA287" w14:textId="77777777">
        <w:tc>
          <w:tcPr>
            <w:tcW w:w="4560" w:type="dxa"/>
            <w:tcMar/>
          </w:tcPr>
          <w:p w:rsidR="00AC0BAC" w:rsidP="1CA36C99" w:rsidRDefault="00AC0BAC" w14:paraId="24F44B92" w14:textId="78848001">
            <w:pPr>
              <w:pStyle w:val="Normal"/>
              <w:widowControl w:val="0"/>
              <w:spacing w:after="0" w:line="240" w:lineRule="auto"/>
              <w:jc w:val="center"/>
              <w:rPr>
                <w:rFonts w:ascii="Calibri" w:hAnsi="Calibri" w:eastAsia="Calibri" w:cs="Calibri"/>
                <w:noProof w:val="0"/>
                <w:sz w:val="28"/>
                <w:szCs w:val="28"/>
                <w:lang w:val="en-US"/>
              </w:rPr>
            </w:pP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هايدي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محمد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احمد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حسن</w:t>
            </w:r>
          </w:p>
        </w:tc>
        <w:tc>
          <w:tcPr>
            <w:tcW w:w="2835" w:type="dxa"/>
            <w:tcMar/>
          </w:tcPr>
          <w:p w:rsidR="00AC0BAC" w:rsidP="1CA36C99" w:rsidRDefault="00AC0BAC" w14:paraId="1628B734" w14:textId="2C471D19">
            <w:pPr>
              <w:widowControl w:val="0"/>
              <w:spacing w:after="0" w:line="240" w:lineRule="auto"/>
              <w:jc w:val="center"/>
              <w:rPr>
                <w:b w:val="0"/>
                <w:bCs w:val="0"/>
                <w:sz w:val="28"/>
                <w:szCs w:val="28"/>
              </w:rPr>
            </w:pPr>
            <w:r w:rsidRPr="1CA36C99" w:rsidR="1CA36C99">
              <w:rPr>
                <w:b w:val="0"/>
                <w:bCs w:val="0"/>
                <w:sz w:val="28"/>
                <w:szCs w:val="28"/>
              </w:rPr>
              <w:t>201900926</w:t>
            </w:r>
          </w:p>
        </w:tc>
        <w:tc>
          <w:tcPr>
            <w:tcW w:w="1950" w:type="dxa"/>
            <w:tcMar/>
          </w:tcPr>
          <w:p w:rsidR="00AC0BAC" w:rsidP="00F357DE" w:rsidRDefault="00AC0BAC" w14:paraId="1F4CEBEA" w14:textId="2C32064E" w14:noSpellErr="1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2565" w:type="dxa"/>
            <w:tcMar/>
          </w:tcPr>
          <w:p w:rsidR="00AC0BAC" w:rsidP="00BB69D6" w:rsidRDefault="00AC0BAC" w14:paraId="4B03D576" w14:textId="79FE1C64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1556" w:type="dxa"/>
            <w:tcMar/>
          </w:tcPr>
          <w:p w:rsidR="00AC0BAC" w:rsidP="00BB69D6" w:rsidRDefault="00AC0BAC" w14:paraId="25A0D4AC" w14:textId="77777777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</w:tr>
      <w:tr w:rsidR="00AC0BAC" w:rsidTr="1CA36C99" w14:paraId="1CA3C418" w14:textId="77777777">
        <w:tc>
          <w:tcPr>
            <w:tcW w:w="4560" w:type="dxa"/>
            <w:tcMar/>
          </w:tcPr>
          <w:p w:rsidR="00AC0BAC" w:rsidP="1CA36C99" w:rsidRDefault="00AC0BAC" w14:paraId="2766D8EE" w14:textId="3EAB7B88">
            <w:pPr>
              <w:pStyle w:val="Normal"/>
              <w:widowControl w:val="0"/>
              <w:spacing w:after="0" w:line="240" w:lineRule="auto"/>
              <w:jc w:val="center"/>
              <w:rPr>
                <w:rFonts w:ascii="Calibri" w:hAnsi="Calibri" w:eastAsia="Calibri" w:cs="Calibri"/>
                <w:noProof w:val="0"/>
                <w:sz w:val="28"/>
                <w:szCs w:val="28"/>
                <w:lang w:val="en-US"/>
              </w:rPr>
            </w:pP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هاجر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محمد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احمد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ابراهيم</w:t>
            </w:r>
          </w:p>
        </w:tc>
        <w:tc>
          <w:tcPr>
            <w:tcW w:w="2835" w:type="dxa"/>
            <w:tcMar/>
          </w:tcPr>
          <w:p w:rsidR="00AC0BAC" w:rsidP="1CA36C99" w:rsidRDefault="00AC0BAC" w14:paraId="17A1D6B8" w14:textId="6FC4B293">
            <w:pPr>
              <w:widowControl w:val="0"/>
              <w:spacing w:after="0" w:line="240" w:lineRule="auto"/>
              <w:jc w:val="center"/>
              <w:rPr>
                <w:b w:val="0"/>
                <w:bCs w:val="0"/>
                <w:sz w:val="28"/>
                <w:szCs w:val="28"/>
              </w:rPr>
            </w:pPr>
            <w:r w:rsidRPr="1CA36C99" w:rsidR="1CA36C99">
              <w:rPr>
                <w:b w:val="0"/>
                <w:bCs w:val="0"/>
                <w:sz w:val="28"/>
                <w:szCs w:val="28"/>
              </w:rPr>
              <w:t>201900920</w:t>
            </w:r>
          </w:p>
        </w:tc>
        <w:tc>
          <w:tcPr>
            <w:tcW w:w="1950" w:type="dxa"/>
            <w:tcMar/>
          </w:tcPr>
          <w:p w:rsidR="00AC0BAC" w:rsidP="00495E07" w:rsidRDefault="00AC0BAC" w14:paraId="4589114E" w14:textId="5312E9D8" w14:noSpellErr="1">
            <w:pPr>
              <w:widowControl w:val="0"/>
              <w:spacing w:after="0" w:line="240" w:lineRule="auto"/>
              <w:jc w:val="center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2565" w:type="dxa"/>
            <w:tcMar/>
          </w:tcPr>
          <w:p w:rsidR="00AC0BAC" w:rsidP="00BB69D6" w:rsidRDefault="00AC0BAC" w14:paraId="2F9CEBAB" w14:textId="62C41C80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1556" w:type="dxa"/>
            <w:tcMar/>
          </w:tcPr>
          <w:p w:rsidR="00AC0BAC" w:rsidP="00BB69D6" w:rsidRDefault="00AC0BAC" w14:paraId="3BBEAA9B" w14:textId="77777777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</w:tr>
      <w:tr w:rsidR="00AC0BAC" w:rsidTr="1CA36C99" w14:paraId="3DDF019A" w14:textId="77777777">
        <w:tc>
          <w:tcPr>
            <w:tcW w:w="4560" w:type="dxa"/>
            <w:tcMar/>
          </w:tcPr>
          <w:p w:rsidR="00AC0BAC" w:rsidP="1CA36C99" w:rsidRDefault="00AC0BAC" w14:paraId="51A680A5" w14:textId="39D61762">
            <w:pPr>
              <w:pStyle w:val="Normal"/>
              <w:widowControl w:val="0"/>
              <w:spacing w:after="0" w:line="240" w:lineRule="auto"/>
              <w:jc w:val="center"/>
              <w:rPr>
                <w:rFonts w:ascii="Calibri" w:hAnsi="Calibri" w:eastAsia="Calibri" w:cs="Calibri"/>
                <w:noProof w:val="0"/>
                <w:sz w:val="28"/>
                <w:szCs w:val="28"/>
                <w:lang w:val="en-US"/>
              </w:rPr>
            </w:pP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نوران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حاتم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</w:t>
            </w:r>
            <w:proofErr w:type="spellStart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>احمد</w:t>
            </w:r>
            <w:proofErr w:type="spellEnd"/>
            <w:r w:rsidRPr="1CA36C99" w:rsidR="1CA36C99">
              <w:rPr>
                <w:rFonts w:ascii="Calibri" w:hAnsi="Calibri" w:eastAsia="Calibri" w:cs="Calibri"/>
                <w:noProof w:val="0"/>
                <w:sz w:val="28"/>
                <w:szCs w:val="28"/>
                <w:rtl w:val="1"/>
                <w:lang w:val="en-US"/>
              </w:rPr>
              <w:t xml:space="preserve"> حسين</w:t>
            </w:r>
          </w:p>
        </w:tc>
        <w:tc>
          <w:tcPr>
            <w:tcW w:w="2835" w:type="dxa"/>
            <w:tcMar/>
          </w:tcPr>
          <w:p w:rsidR="00AC0BAC" w:rsidP="1CA36C99" w:rsidRDefault="00AC0BAC" w14:paraId="7D9ABCB8" w14:textId="741EA2DA">
            <w:pPr>
              <w:widowControl w:val="0"/>
              <w:spacing w:after="0" w:line="240" w:lineRule="auto"/>
              <w:jc w:val="center"/>
              <w:rPr>
                <w:b w:val="0"/>
                <w:bCs w:val="0"/>
                <w:sz w:val="28"/>
                <w:szCs w:val="28"/>
              </w:rPr>
            </w:pPr>
            <w:r w:rsidRPr="1CA36C99" w:rsidR="1CA36C99">
              <w:rPr>
                <w:b w:val="0"/>
                <w:bCs w:val="0"/>
                <w:sz w:val="28"/>
                <w:szCs w:val="28"/>
              </w:rPr>
              <w:t>201900909</w:t>
            </w:r>
          </w:p>
        </w:tc>
        <w:tc>
          <w:tcPr>
            <w:tcW w:w="1950" w:type="dxa"/>
            <w:tcMar/>
          </w:tcPr>
          <w:p w:rsidR="00AC0BAC" w:rsidP="00495E07" w:rsidRDefault="00AC0BAC" w14:paraId="0EC7E07E" w14:textId="3B1DB44D" w14:noSpellErr="1">
            <w:pPr>
              <w:widowControl w:val="0"/>
              <w:spacing w:after="0" w:line="240" w:lineRule="auto"/>
              <w:jc w:val="center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2565" w:type="dxa"/>
            <w:tcMar/>
          </w:tcPr>
          <w:p w:rsidR="00AC0BAC" w:rsidP="00BB69D6" w:rsidRDefault="00AC0BAC" w14:paraId="7BA20F0E" w14:textId="708CD406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  <w:tc>
          <w:tcPr>
            <w:tcW w:w="1556" w:type="dxa"/>
            <w:tcMar/>
          </w:tcPr>
          <w:p w:rsidR="00AC0BAC" w:rsidP="00BB69D6" w:rsidRDefault="00AC0BAC" w14:paraId="1794ADDF" w14:textId="77777777">
            <w:pPr>
              <w:widowControl w:val="0"/>
              <w:spacing w:after="0" w:line="240" w:lineRule="auto"/>
              <w:rPr>
                <w:b w:val="1"/>
                <w:bCs w:val="1"/>
                <w:sz w:val="28"/>
                <w:szCs w:val="28"/>
              </w:rPr>
            </w:pPr>
          </w:p>
        </w:tc>
      </w:tr>
    </w:tbl>
    <w:p w:rsidR="007808F1" w:rsidP="1CA36C99" w:rsidRDefault="007808F1" w14:paraId="2875AD74" w14:textId="74E791BA">
      <w:pPr>
        <w:pStyle w:val="ListParagraph"/>
        <w:ind w:left="-993"/>
        <w:rPr>
          <w:b w:val="1"/>
          <w:bCs w:val="1"/>
          <w:sz w:val="20"/>
          <w:szCs w:val="20"/>
          <w:u w:val="single"/>
          <w:rtl w:val="1"/>
        </w:rPr>
      </w:pPr>
    </w:p>
    <w:sectPr w:rsidR="007808F1" w:rsidSect="00451C25">
      <w:pgSz w:w="11906" w:h="16838" w:orient="portrait"/>
      <w:pgMar w:top="284" w:right="566" w:bottom="142" w:left="1276" w:header="0" w:footer="0" w:gutter="0"/>
      <w:cols w:space="720"/>
      <w:formProt w:val="0"/>
      <w:docGrid w:linePitch="360" w:charSpace="4096"/>
      <w:headerReference w:type="default" r:id="Rce79c278ad0d4d8b"/>
      <w:footerReference w:type="default" r:id="Rc9b5fca649084bd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80"/>
    <w:family w:val="swiss"/>
    <w:pitch w:val="variable"/>
    <w:sig w:usb0="30000083" w:usb1="2BDF3C10" w:usb2="00000016" w:usb3="00000000" w:csb0="002E0107" w:csb1="00000000"/>
  </w:font>
  <w:font w:name="Lohit Devanagari">
    <w:altName w:val="Cambria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1CA36C99" w:rsidTr="1CA36C99" w14:paraId="3C9945FD">
      <w:tc>
        <w:tcPr>
          <w:tcW w:w="3350" w:type="dxa"/>
          <w:tcMar/>
        </w:tcPr>
        <w:p w:rsidR="1CA36C99" w:rsidP="1CA36C99" w:rsidRDefault="1CA36C99" w14:paraId="1CDFD3D3" w14:textId="15A0446C">
          <w:pPr>
            <w:pStyle w:val="Header"/>
            <w:bidi w:val="0"/>
            <w:ind w:left="-115"/>
            <w:jc w:val="left"/>
          </w:pPr>
        </w:p>
      </w:tc>
      <w:tc>
        <w:tcPr>
          <w:tcW w:w="3350" w:type="dxa"/>
          <w:tcMar/>
        </w:tcPr>
        <w:p w:rsidR="1CA36C99" w:rsidP="1CA36C99" w:rsidRDefault="1CA36C99" w14:paraId="4802375F" w14:textId="097DAF67">
          <w:pPr>
            <w:pStyle w:val="Header"/>
            <w:bidi w:val="0"/>
            <w:jc w:val="center"/>
          </w:pPr>
        </w:p>
      </w:tc>
      <w:tc>
        <w:tcPr>
          <w:tcW w:w="3350" w:type="dxa"/>
          <w:tcMar/>
        </w:tcPr>
        <w:p w:rsidR="1CA36C99" w:rsidP="1CA36C99" w:rsidRDefault="1CA36C99" w14:paraId="1AEE3412" w14:textId="50860CA2">
          <w:pPr>
            <w:pStyle w:val="Header"/>
            <w:bidi w:val="0"/>
            <w:ind w:right="-115"/>
            <w:jc w:val="right"/>
          </w:pPr>
        </w:p>
      </w:tc>
    </w:tr>
  </w:tbl>
  <w:p w:rsidR="1CA36C99" w:rsidP="1CA36C99" w:rsidRDefault="1CA36C99" w14:paraId="2EFE1695" w14:textId="39233F48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1CA36C99" w:rsidTr="1CA36C99" w14:paraId="72EB4711">
      <w:tc>
        <w:tcPr>
          <w:tcW w:w="3350" w:type="dxa"/>
          <w:tcMar/>
        </w:tcPr>
        <w:p w:rsidR="1CA36C99" w:rsidP="1CA36C99" w:rsidRDefault="1CA36C99" w14:paraId="7F13B3E1" w14:textId="22DE665F">
          <w:pPr>
            <w:pStyle w:val="Header"/>
            <w:bidi w:val="0"/>
            <w:ind w:left="-115"/>
            <w:jc w:val="left"/>
          </w:pPr>
        </w:p>
      </w:tc>
      <w:tc>
        <w:tcPr>
          <w:tcW w:w="3350" w:type="dxa"/>
          <w:tcMar/>
        </w:tcPr>
        <w:p w:rsidR="1CA36C99" w:rsidP="1CA36C99" w:rsidRDefault="1CA36C99" w14:paraId="0480D7C4" w14:textId="4CA92E1F">
          <w:pPr>
            <w:pStyle w:val="Header"/>
            <w:bidi w:val="0"/>
            <w:jc w:val="center"/>
          </w:pPr>
        </w:p>
      </w:tc>
      <w:tc>
        <w:tcPr>
          <w:tcW w:w="3350" w:type="dxa"/>
          <w:tcMar/>
        </w:tcPr>
        <w:p w:rsidR="1CA36C99" w:rsidP="1CA36C99" w:rsidRDefault="1CA36C99" w14:paraId="0B320AB4" w14:textId="04272923">
          <w:pPr>
            <w:pStyle w:val="Header"/>
            <w:bidi w:val="0"/>
            <w:ind w:right="-115"/>
            <w:jc w:val="right"/>
          </w:pPr>
        </w:p>
      </w:tc>
    </w:tr>
  </w:tbl>
  <w:p w:rsidR="1CA36C99" w:rsidP="1CA36C99" w:rsidRDefault="1CA36C99" w14:paraId="44CC25F6" w14:textId="0BD532EA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hint="default" w:ascii="Calibri" w:hAnsi="Calibri" w:cs="Calibri" w:eastAsiaTheme="minorHAns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hint="default" w:ascii="Wingdings" w:hAnsi="Wingdings" w:cs="Wingdings"/>
      </w:rPr>
    </w:lvl>
  </w:abstractNum>
  <w:num w:numId="1" w16cid:durableId="122818784">
    <w:abstractNumId w:val="1"/>
  </w:num>
  <w:num w:numId="2" w16cid:durableId="381901058">
    <w:abstractNumId w:val="2"/>
  </w:num>
  <w:num w:numId="3" w16cid:durableId="1506936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trackRevisions w:val="false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414AC"/>
    <w:rsid w:val="00067354"/>
    <w:rsid w:val="000C35FA"/>
    <w:rsid w:val="001357D9"/>
    <w:rsid w:val="001A5C16"/>
    <w:rsid w:val="001B4D3D"/>
    <w:rsid w:val="001D3363"/>
    <w:rsid w:val="001E415D"/>
    <w:rsid w:val="002329E8"/>
    <w:rsid w:val="00292F27"/>
    <w:rsid w:val="002B175E"/>
    <w:rsid w:val="003E74D8"/>
    <w:rsid w:val="00441FE0"/>
    <w:rsid w:val="0045186B"/>
    <w:rsid w:val="00451C25"/>
    <w:rsid w:val="00495E07"/>
    <w:rsid w:val="00496F37"/>
    <w:rsid w:val="004A6D9E"/>
    <w:rsid w:val="00502F3A"/>
    <w:rsid w:val="006042F1"/>
    <w:rsid w:val="006206FE"/>
    <w:rsid w:val="006256D9"/>
    <w:rsid w:val="00677781"/>
    <w:rsid w:val="007808F1"/>
    <w:rsid w:val="00805108"/>
    <w:rsid w:val="008754EC"/>
    <w:rsid w:val="008C1EF5"/>
    <w:rsid w:val="009C10AB"/>
    <w:rsid w:val="00A2601E"/>
    <w:rsid w:val="00A3108B"/>
    <w:rsid w:val="00AC0BAC"/>
    <w:rsid w:val="00AE0859"/>
    <w:rsid w:val="00BB69D6"/>
    <w:rsid w:val="00C347DE"/>
    <w:rsid w:val="00C40899"/>
    <w:rsid w:val="00CB6255"/>
    <w:rsid w:val="00D17F8C"/>
    <w:rsid w:val="00D3441F"/>
    <w:rsid w:val="00D90681"/>
    <w:rsid w:val="00DE4819"/>
    <w:rsid w:val="00E11C87"/>
    <w:rsid w:val="00E1561C"/>
    <w:rsid w:val="00EE0D5E"/>
    <w:rsid w:val="00F357DE"/>
    <w:rsid w:val="00F67258"/>
    <w:rsid w:val="00FE454C"/>
    <w:rsid w:val="01408C0A"/>
    <w:rsid w:val="018DC6AF"/>
    <w:rsid w:val="0A6983C9"/>
    <w:rsid w:val="0C05542A"/>
    <w:rsid w:val="11AB725D"/>
    <w:rsid w:val="11CE728D"/>
    <w:rsid w:val="144980E5"/>
    <w:rsid w:val="171B5B78"/>
    <w:rsid w:val="1A99256D"/>
    <w:rsid w:val="1CA36C99"/>
    <w:rsid w:val="200D030B"/>
    <w:rsid w:val="21B600B1"/>
    <w:rsid w:val="2AE67815"/>
    <w:rsid w:val="2D14394D"/>
    <w:rsid w:val="2EB0933C"/>
    <w:rsid w:val="30670BE1"/>
    <w:rsid w:val="306F2EF3"/>
    <w:rsid w:val="31B2FC1E"/>
    <w:rsid w:val="33624F7B"/>
    <w:rsid w:val="373187BE"/>
    <w:rsid w:val="39191208"/>
    <w:rsid w:val="3A4C35C9"/>
    <w:rsid w:val="3A60DBB2"/>
    <w:rsid w:val="3BF3396D"/>
    <w:rsid w:val="47C9E410"/>
    <w:rsid w:val="48DD097A"/>
    <w:rsid w:val="4B694CFA"/>
    <w:rsid w:val="4DF26FB3"/>
    <w:rsid w:val="511BC9A6"/>
    <w:rsid w:val="5131F685"/>
    <w:rsid w:val="52DBCD99"/>
    <w:rsid w:val="5F9A2974"/>
    <w:rsid w:val="626184B6"/>
    <w:rsid w:val="65A9EA95"/>
    <w:rsid w:val="6792385E"/>
    <w:rsid w:val="695D4E66"/>
    <w:rsid w:val="6C65A981"/>
    <w:rsid w:val="75E2FEAF"/>
    <w:rsid w:val="76BA8455"/>
    <w:rsid w:val="799BD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1EDCB24D-91B9-4BEA-B936-892039891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160" w:line="259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ing" w:customStyle="1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styleId="TableContents" w:customStyle="1">
    <w:name w:val="Table Contents"/>
    <w:basedOn w:val="Normal"/>
    <w:qFormat/>
    <w:pPr>
      <w:widowControl w:val="0"/>
      <w:suppressLineNumbers/>
    </w:pPr>
  </w:style>
  <w:style w:type="paragraph" w:styleId="TableHeading" w:customStyle="1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openxmlformats.org/officeDocument/2006/relationships/header" Target="header.xml" Id="Rce79c278ad0d4d8b" /><Relationship Type="http://schemas.openxmlformats.org/officeDocument/2006/relationships/footer" Target="footer.xml" Id="Rc9b5fca649084bd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4813ac4f-bb40-4f9e-9375-536634be2516"/>
    <ds:schemaRef ds:uri="ced3bba1-ace2-4018-b8c3-4a136637bacc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hmed hisham</dc:creator>
  <keywords/>
  <dc:description/>
  <lastModifiedBy>Haydi Mohamed</lastModifiedBy>
  <revision>52</revision>
  <dcterms:created xsi:type="dcterms:W3CDTF">2022-04-25T06:31:00.0000000Z</dcterms:created>
  <dcterms:modified xsi:type="dcterms:W3CDTF">2022-05-17T21:41:00.5238582Z</dcterms:modified>
  <dc:language>en-US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